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886D8B1" w:rsidR="009F5D93" w:rsidRPr="00F7535E" w:rsidRDefault="002F1F26">
      <w:pPr>
        <w:pStyle w:val="SubtitleItalic"/>
        <w:jc w:val="center"/>
        <w:rPr>
          <w:rFonts w:asciiTheme="minorHAnsi" w:hAnsiTheme="minorHAnsi" w:cstheme="minorBidi"/>
          <w:b/>
          <w:bCs/>
          <w:color w:val="auto"/>
        </w:rPr>
      </w:pPr>
      <w:r>
        <w:rPr>
          <w:rFonts w:asciiTheme="minorHAnsi" w:hAnsiTheme="minorHAnsi" w:cstheme="minorBidi"/>
          <w:b/>
          <w:bCs/>
          <w:color w:val="auto"/>
        </w:rPr>
        <w:t>Password Manager</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 xml:space="preserve">&lt;ToDo: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r w:rsidR="002A2D87" w:rsidRPr="0005310F">
        <w:rPr>
          <w:rFonts w:asciiTheme="minorHAnsi" w:hAnsiTheme="minorHAnsi" w:cstheme="minorBidi"/>
          <w:b/>
          <w:bCs/>
          <w:highlight w:val="yellow"/>
        </w:rPr>
        <w:t>ToDo:</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w:t>
      </w:r>
      <w:proofErr w:type="gramStart"/>
      <w:r w:rsidRPr="00BB1C42">
        <w:t>penalties</w:t>
      </w:r>
      <w:proofErr w:type="gramEnd"/>
      <w:r w:rsidRPr="00BB1C42">
        <w:t xml:space="preserve"> and we declare that this report is the product of our own work.</w:t>
      </w:r>
    </w:p>
    <w:p w14:paraId="78036C64" w14:textId="75D48101" w:rsidR="0005310F" w:rsidRPr="0005310F" w:rsidRDefault="0005310F" w:rsidP="0005310F">
      <w:r w:rsidRPr="00DE7CC6">
        <w:t xml:space="preserve">&lt; </w:t>
      </w:r>
      <w:r w:rsidRPr="00DE7CC6">
        <w:rPr>
          <w:b/>
          <w:bCs/>
        </w:rPr>
        <w:t>ToDo:</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r w:rsidRPr="0005310F">
        <w:rPr>
          <w:b/>
          <w:bCs/>
        </w:rPr>
        <w:t>ToDo:</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r w:rsidRPr="0005310F">
        <w:rPr>
          <w:b/>
          <w:bCs/>
        </w:rPr>
        <w:t>ToDo</w:t>
      </w:r>
      <w:r w:rsidR="0005310F" w:rsidRPr="0005310F">
        <w:rPr>
          <w:b/>
          <w:bCs/>
        </w:rPr>
        <w:t>:</w:t>
      </w:r>
      <w:r w:rsidRPr="43B1AEE3">
        <w:t xml:space="preserve"> </w:t>
      </w:r>
      <w:r>
        <w:rPr>
          <w:b/>
          <w:bCs/>
          <w:color w:val="C00000"/>
        </w:rPr>
        <w:t xml:space="preserve">Writing the final </w:t>
      </w:r>
      <w:proofErr w:type="gramStart"/>
      <w:r>
        <w:rPr>
          <w:b/>
          <w:bCs/>
          <w:color w:val="C00000"/>
        </w:rPr>
        <w:t>report</w:t>
      </w:r>
      <w:proofErr w:type="gramEnd"/>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 xml:space="preserve">Fill in </w:t>
      </w:r>
      <w:proofErr w:type="gramStart"/>
      <w:r>
        <w:t>all of</w:t>
      </w:r>
      <w:proofErr w:type="gramEnd"/>
      <w:r>
        <w:t xml:space="preserve">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ToDo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r w:rsidRPr="0005310F">
        <w:rPr>
          <w:b/>
          <w:bCs/>
        </w:rPr>
        <w:t>ToDo:</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User Authentication: Ensuring secure and user-friendly methods for user </w:t>
      </w:r>
      <w:proofErr w:type="gramStart"/>
      <w:r w:rsidRPr="2BFEB484">
        <w:rPr>
          <w:rFonts w:ascii="Calibri" w:eastAsia="Calibri" w:hAnsi="Calibri" w:cs="Calibri"/>
          <w:color w:val="000000" w:themeColor="text1"/>
        </w:rPr>
        <w:t>authentication</w:t>
      </w:r>
      <w:proofErr w:type="gramEnd"/>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 xml:space="preserve">Expected benefits and impacts on various </w:t>
      </w:r>
      <w:proofErr w:type="gramStart"/>
      <w:r w:rsidRPr="79302DD9">
        <w:rPr>
          <w:color w:val="365F91" w:themeColor="accent1" w:themeShade="BF"/>
        </w:rPr>
        <w:t>contexts</w:t>
      </w:r>
      <w:bookmarkEnd w:id="176"/>
      <w:proofErr w:type="gramEnd"/>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Today, many cybercriminals rely on bad password management to successfully hack into an enterprise’s networks and systems. In 2020 research conducted by the Ponemon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 xml:space="preserve">Expected benefits and impacts on various </w:t>
      </w:r>
      <w:proofErr w:type="gramStart"/>
      <w:r>
        <w:rPr>
          <w:color w:val="1F497D" w:themeColor="text2"/>
          <w:sz w:val="22"/>
          <w:szCs w:val="22"/>
        </w:rPr>
        <w:t>contexts</w:t>
      </w:r>
      <w:bookmarkEnd w:id="177"/>
      <w:bookmarkEnd w:id="178"/>
      <w:proofErr w:type="gramEnd"/>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Employees in all organizations can utilize our password manager to spend less time on password-related issues and more on establishing efficiency and effectiveness, thus increasing the organization’s </w:t>
            </w:r>
            <w:proofErr w:type="gramStart"/>
            <w:r w:rsidRPr="79302DD9">
              <w:rPr>
                <w:rFonts w:ascii="Calibri" w:eastAsia="Calibri" w:hAnsi="Calibri" w:cs="Calibri"/>
                <w:color w:val="000000" w:themeColor="text1"/>
              </w:rPr>
              <w:t>productivity as a whole</w:t>
            </w:r>
            <w:proofErr w:type="gramEnd"/>
            <w:r w:rsidRPr="79302DD9">
              <w:rPr>
                <w:rFonts w:ascii="Calibri" w:eastAsia="Calibri" w:hAnsi="Calibri" w:cs="Calibri"/>
                <w:color w:val="000000" w:themeColor="text1"/>
              </w:rPr>
              <w:t>.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r w:rsidRPr="00E26A7F">
        <w:rPr>
          <w:rFonts w:cstheme="minorHAnsi"/>
          <w:b/>
          <w:bCs/>
        </w:rPr>
        <w:t>ToDo:</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w:t>
      </w:r>
      <w:proofErr w:type="gramStart"/>
      <w:r w:rsidRPr="00825F49">
        <w:rPr>
          <w:rFonts w:cstheme="minorHAnsi"/>
        </w:rPr>
        <w:t>that</w:t>
      </w:r>
      <w:proofErr w:type="gramEnd"/>
      <w:r w:rsidRPr="00825F49">
        <w:rPr>
          <w:rFonts w:cstheme="minorHAnsi"/>
        </w:rPr>
        <w:t xml:space="preserve">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4651B5D6" w14:textId="77777777" w:rsidR="00E23428" w:rsidRDefault="00E23428" w:rsidP="00E23428">
      <w:pPr>
        <w:ind w:firstLine="720"/>
      </w:pPr>
      <w:bookmarkStart w:id="269" w:name="_Toc525507468"/>
      <w:bookmarkStart w:id="270" w:name="_Toc127951608"/>
      <w:r w:rsidRPr="00990ED2">
        <w:t>In an era dominated by digital interactions and online services, the management of passwords has become a pivotal component of personal and organizational cybersecurity. This background report provides essential context and insights into our project's major concepts, issues, and critical problems, an innovative Password Manager System.</w:t>
      </w:r>
    </w:p>
    <w:p w14:paraId="1EB5358A"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5B3FDEC3"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47B9A517" w14:textId="28D3AA7A"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lastRenderedPageBreak/>
        <w:t xml:space="preserve">Overview of the field </w:t>
      </w:r>
    </w:p>
    <w:p w14:paraId="37FF2EBC" w14:textId="77777777" w:rsidR="00E23428" w:rsidRDefault="00E23428" w:rsidP="00E23428">
      <w:pPr>
        <w:ind w:firstLine="720"/>
      </w:pPr>
      <w:r w:rsidRPr="00F321B1">
        <w:t>Cyber threats, breaches of personal data and unauthorized access to sensitive information constitute a constant struggle in the field of cybersecurity. Passwords have become an integral element of security, but individuals and businesses face several challenges to secure access to their online accounts. The need for effective password management solutions has come to light due to data breaches and deficiencies in authentication practices.</w:t>
      </w:r>
    </w:p>
    <w:p w14:paraId="53B0B1CB" w14:textId="77777777" w:rsidR="00E23428" w:rsidRPr="00950A5C" w:rsidRDefault="00E23428" w:rsidP="00E23428">
      <w:pPr>
        <w:rPr>
          <w:b/>
          <w:bCs/>
          <w:color w:val="365F91" w:themeColor="accent1" w:themeShade="BF"/>
          <w:sz w:val="44"/>
          <w:szCs w:val="44"/>
        </w:rPr>
      </w:pPr>
      <w:r w:rsidRPr="00E23428">
        <w:rPr>
          <w:rFonts w:asciiTheme="majorHAnsi" w:eastAsiaTheme="majorEastAsia" w:hAnsiTheme="majorHAnsi" w:cstheme="majorBidi"/>
          <w:b/>
          <w:bCs/>
          <w:color w:val="365F91" w:themeColor="accent1" w:themeShade="BF"/>
          <w:sz w:val="26"/>
          <w:szCs w:val="26"/>
        </w:rPr>
        <w:t>Key Players in the field</w:t>
      </w:r>
      <w:r w:rsidRPr="00950A5C">
        <w:rPr>
          <w:b/>
          <w:bCs/>
          <w:color w:val="365F91" w:themeColor="accent1" w:themeShade="BF"/>
          <w:sz w:val="44"/>
          <w:szCs w:val="44"/>
        </w:rPr>
        <w:t xml:space="preserve"> </w:t>
      </w:r>
    </w:p>
    <w:p w14:paraId="3CA1AE3C" w14:textId="77777777" w:rsidR="00E23428" w:rsidRDefault="00E23428" w:rsidP="00E23428">
      <w:pPr>
        <w:pStyle w:val="ListParagraph"/>
        <w:numPr>
          <w:ilvl w:val="0"/>
          <w:numId w:val="64"/>
        </w:numPr>
        <w:spacing w:after="160" w:line="259" w:lineRule="auto"/>
      </w:pPr>
      <w:r>
        <w:t xml:space="preserve"> Commercial Password Manager Providers: Such as LastPass, Dashlane, and 1Password offer robust password management solutions to millions of users. </w:t>
      </w:r>
    </w:p>
    <w:p w14:paraId="21A60672" w14:textId="77777777" w:rsidR="00E23428" w:rsidRDefault="00E23428" w:rsidP="00E23428">
      <w:pPr>
        <w:pStyle w:val="ListParagraph"/>
        <w:numPr>
          <w:ilvl w:val="0"/>
          <w:numId w:val="64"/>
        </w:numPr>
        <w:spacing w:after="160" w:line="259" w:lineRule="auto"/>
      </w:pPr>
      <w:r>
        <w:t>Open-source Projects: KeepassXC and bitwarden are prominent open-source password managers reflecting a growing community-driven approach to password security.</w:t>
      </w:r>
    </w:p>
    <w:p w14:paraId="7952044C" w14:textId="77777777" w:rsidR="00E23428" w:rsidRDefault="00E23428" w:rsidP="00E23428">
      <w:pPr>
        <w:pStyle w:val="ListParagraph"/>
        <w:numPr>
          <w:ilvl w:val="0"/>
          <w:numId w:val="64"/>
        </w:numPr>
        <w:spacing w:after="160" w:line="259" w:lineRule="auto"/>
      </w:pPr>
      <w:r>
        <w:t>Cybersecurity Experts: Leading experts and organizations in the field actively advocate for improved password practices and security measures.</w:t>
      </w:r>
    </w:p>
    <w:p w14:paraId="5A7BE359"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History</w:t>
      </w:r>
    </w:p>
    <w:p w14:paraId="5DCDC464" w14:textId="6D3CAF02" w:rsidR="00E23428" w:rsidRDefault="00E23428" w:rsidP="00E23428">
      <w:r>
        <w:t> </w:t>
      </w:r>
      <w:r>
        <w:tab/>
        <w:t>Since the beginning of computing, passwords have been a critical element in digital security. Nevertheless, the proliferation of online services has made managing multiple passwords much more complex and demanding.</w:t>
      </w:r>
    </w:p>
    <w:p w14:paraId="39F42238"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Trends</w:t>
      </w:r>
    </w:p>
    <w:p w14:paraId="65D19BC7" w14:textId="6B566A66" w:rsidR="00E23428" w:rsidRDefault="00E23428" w:rsidP="00E23428">
      <w:pPr>
        <w:ind w:firstLine="720"/>
      </w:pPr>
      <w:r>
        <w:t>Rising</w:t>
      </w:r>
      <w:r w:rsidRPr="00754561">
        <w:t xml:space="preserve"> cyber threats: The frequency and sophistication of cybercrime has increased, emphasizing the </w:t>
      </w:r>
      <w:r>
        <w:t xml:space="preserve">critical </w:t>
      </w:r>
      <w:r w:rsidRPr="00754561">
        <w:t>importance of strong password practices.</w:t>
      </w:r>
    </w:p>
    <w:p w14:paraId="35520E8A" w14:textId="77777777" w:rsidR="00E23428" w:rsidRDefault="00E23428" w:rsidP="00E23428">
      <w:r w:rsidRPr="00754561">
        <w:t xml:space="preserve"> Multifactor Authentication, MFA: combination of passwords with another authentication factor such as fingerprints or SMS codes is becoming the norm for enhanced security.</w:t>
      </w:r>
    </w:p>
    <w:p w14:paraId="28049788" w14:textId="77777777" w:rsidR="00E23428" w:rsidRDefault="00E23428" w:rsidP="00E23428">
      <w:r w:rsidRPr="00754561">
        <w:t xml:space="preserve">Biometrics: as an easily accessible and safe alternative to traditional passwords, biometric authentication methods that include the recognition of a person's face or fingerprints </w:t>
      </w:r>
      <w:proofErr w:type="gramStart"/>
      <w:r w:rsidRPr="00754561">
        <w:t>is</w:t>
      </w:r>
      <w:proofErr w:type="gramEnd"/>
      <w:r w:rsidRPr="00754561">
        <w:t xml:space="preserve"> becoming increasingly popular.</w:t>
      </w:r>
    </w:p>
    <w:p w14:paraId="5834D7C8" w14:textId="77777777" w:rsidR="00E23428" w:rsidRDefault="00E23428" w:rsidP="00E23428"/>
    <w:p w14:paraId="7E46E806"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Major concepts </w:t>
      </w:r>
    </w:p>
    <w:p w14:paraId="01401C41" w14:textId="77777777" w:rsidR="00E23428" w:rsidRPr="00086ED7" w:rsidRDefault="00E23428" w:rsidP="00E23428">
      <w:pPr>
        <w:ind w:firstLine="720"/>
        <w:rPr>
          <w:rFonts w:cstheme="minorHAnsi"/>
        </w:rPr>
      </w:pPr>
      <w:r w:rsidRPr="00086ED7">
        <w:rPr>
          <w:rFonts w:cstheme="minorHAnsi"/>
        </w:rPr>
        <w:t>Encryption: To protect passwords and sensitive information that may be unauthorizedly accessed, password managers use strong encryption algorithms.</w:t>
      </w:r>
    </w:p>
    <w:p w14:paraId="138896A6" w14:textId="77777777" w:rsidR="00E23428" w:rsidRPr="00086ED7" w:rsidRDefault="00E23428" w:rsidP="00E23428">
      <w:pPr>
        <w:rPr>
          <w:rFonts w:cstheme="minorHAnsi"/>
        </w:rPr>
      </w:pPr>
      <w:r w:rsidRPr="00086ED7">
        <w:rPr>
          <w:rFonts w:cstheme="minorHAnsi"/>
        </w:rPr>
        <w:t>Authentication: The identity of the individuals who are attempting to access a password protected account is verified through user authentication.</w:t>
      </w:r>
    </w:p>
    <w:p w14:paraId="7A081826" w14:textId="77777777" w:rsidR="00E23428" w:rsidRPr="00086ED7" w:rsidRDefault="00E23428" w:rsidP="00E23428">
      <w:pPr>
        <w:rPr>
          <w:rFonts w:cstheme="minorHAnsi"/>
        </w:rPr>
      </w:pPr>
      <w:r w:rsidRPr="00086ED7">
        <w:rPr>
          <w:rFonts w:cstheme="minorHAnsi"/>
        </w:rPr>
        <w:lastRenderedPageBreak/>
        <w:t>Salting and hashing: The key technology used to secure passwords is the use of salting and hashing, which ensures that passwords are kept protected in case of a data breach.</w:t>
      </w:r>
    </w:p>
    <w:p w14:paraId="239357D7" w14:textId="77777777" w:rsidR="00E23428" w:rsidRDefault="00E23428" w:rsidP="00E23428">
      <w:pPr>
        <w:rPr>
          <w:rFonts w:cstheme="minorHAnsi"/>
        </w:rPr>
      </w:pPr>
      <w:r w:rsidRPr="00086ED7">
        <w:rPr>
          <w:rFonts w:cstheme="minorHAnsi"/>
        </w:rPr>
        <w:t>User Interface UI Design: In password management systems, user friendly interfaces are necessary to make it easier for users to enter and manage passwords.</w:t>
      </w:r>
    </w:p>
    <w:p w14:paraId="669D8FDF" w14:textId="77777777" w:rsidR="00E23428" w:rsidRPr="00086ED7" w:rsidRDefault="00E23428" w:rsidP="00E23428">
      <w:pPr>
        <w:rPr>
          <w:rFonts w:cstheme="minorHAnsi"/>
        </w:rPr>
      </w:pPr>
      <w:r w:rsidRPr="0027406B">
        <w:rPr>
          <w:rFonts w:cstheme="minorHAnsi"/>
        </w:rPr>
        <w:t>Security Frameworks: Best practice for password management is provided by industry standard security frameworks and guidelines, such as those of the National Institute of Standards and Technology.</w:t>
      </w:r>
    </w:p>
    <w:p w14:paraId="45A543C4" w14:textId="77777777" w:rsidR="00E23428" w:rsidRDefault="00E23428" w:rsidP="00E23428">
      <w:pPr>
        <w:rPr>
          <w:rFonts w:asciiTheme="majorHAnsi" w:hAnsiTheme="majorHAnsi" w:cstheme="majorHAnsi"/>
        </w:rPr>
      </w:pPr>
    </w:p>
    <w:p w14:paraId="7025834D"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Terminology </w:t>
      </w:r>
    </w:p>
    <w:p w14:paraId="6A2B1DA7" w14:textId="77777777" w:rsidR="00E23428" w:rsidRDefault="00E23428" w:rsidP="00E23428">
      <w:pPr>
        <w:ind w:firstLine="720"/>
        <w:rPr>
          <w:rFonts w:cstheme="minorHAnsi"/>
          <w:sz w:val="24"/>
          <w:szCs w:val="24"/>
        </w:rPr>
      </w:pPr>
      <w:r w:rsidRPr="0027406B">
        <w:rPr>
          <w:rFonts w:cstheme="minorHAnsi"/>
          <w:sz w:val="24"/>
          <w:szCs w:val="24"/>
        </w:rPr>
        <w:t>You'll be familiar with terminology and methods for the management of passwords during this project. We use encryption techniques like AES to store data in a secure manner, and we also implement password salting and cryptograms so that user accounts can be protected.</w:t>
      </w:r>
    </w:p>
    <w:p w14:paraId="131D731A"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Key problems </w:t>
      </w:r>
    </w:p>
    <w:p w14:paraId="6BD56158" w14:textId="77777777" w:rsidR="00E23428" w:rsidRDefault="00E23428" w:rsidP="00E23428">
      <w:pPr>
        <w:ind w:firstLine="360"/>
        <w:rPr>
          <w:rFonts w:cstheme="minorHAnsi"/>
          <w:sz w:val="24"/>
          <w:szCs w:val="24"/>
        </w:rPr>
      </w:pPr>
      <w:r w:rsidRPr="0027406B">
        <w:rPr>
          <w:rFonts w:cstheme="minorHAnsi"/>
          <w:sz w:val="24"/>
          <w:szCs w:val="24"/>
        </w:rPr>
        <w:t>The password management system project aims to deal with some of the most critical problems in this field.</w:t>
      </w:r>
    </w:p>
    <w:p w14:paraId="74044FF2"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oor password strength: a lot of users are having trouble creating strong, specific passwords for their accounts and this makes them susceptible to unauthorized access.</w:t>
      </w:r>
    </w:p>
    <w:p w14:paraId="647BF52B"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assword Reuse: The common practice of reusing passwords across multiple accounts increases the risk of widespread compromise in the event of a breach.</w:t>
      </w:r>
    </w:p>
    <w:p w14:paraId="02794F03"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Vulnerabilities in current systems: vulnerabilities which could allow an attacker to gain access to the system can exist in some of the currently used password management systems.</w:t>
      </w:r>
    </w:p>
    <w:p w14:paraId="02D8D825" w14:textId="77777777" w:rsidR="00E23428" w:rsidRDefault="00E23428" w:rsidP="00E23428">
      <w:pPr>
        <w:pStyle w:val="ListParagraph"/>
        <w:numPr>
          <w:ilvl w:val="0"/>
          <w:numId w:val="64"/>
        </w:numPr>
        <w:spacing w:after="160" w:line="259" w:lineRule="auto"/>
        <w:rPr>
          <w:rFonts w:cstheme="minorHAnsi"/>
          <w:sz w:val="24"/>
          <w:szCs w:val="24"/>
        </w:rPr>
      </w:pPr>
      <w:r w:rsidRPr="008C6928">
        <w:rPr>
          <w:rFonts w:cstheme="minorHAnsi"/>
          <w:sz w:val="24"/>
          <w:szCs w:val="24"/>
        </w:rPr>
        <w:t xml:space="preserve">The need of user-friendly solutions: users often find that existing password management systems are hard to use or difficult to exploit, which can lead to a decrease in the adoption of secure </w:t>
      </w:r>
      <w:proofErr w:type="gramStart"/>
      <w:r w:rsidRPr="008C6928">
        <w:rPr>
          <w:rFonts w:cstheme="minorHAnsi"/>
          <w:sz w:val="24"/>
          <w:szCs w:val="24"/>
        </w:rPr>
        <w:t>passwords</w:t>
      </w:r>
      <w:proofErr w:type="gramEnd"/>
    </w:p>
    <w:p w14:paraId="53E8C3CE" w14:textId="2CFB7C47" w:rsidR="00E23428" w:rsidRPr="00AD20C5" w:rsidRDefault="00E23428" w:rsidP="00E23428">
      <w:pPr>
        <w:ind w:firstLine="360"/>
        <w:rPr>
          <w:rFonts w:cstheme="minorHAnsi"/>
        </w:rPr>
      </w:pPr>
      <w:r w:rsidRPr="00AD20C5">
        <w:rPr>
          <w:rFonts w:cstheme="minorHAnsi"/>
        </w:rPr>
        <w:t>In conclusion, this background report provides the foundational understanding necessary to appreciate the significance of our Password Manager System project within the broader field of cybersecurity and password management. In the light of these key dimensions, historic knowledge, and current challenges, we are currently able to come up with an innovative and safe solution that addresses the urgent need for effective password management in today's Digital landscape.</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r>
        <w:rPr>
          <w:color w:val="365F91" w:themeColor="accent1" w:themeShade="BF"/>
        </w:rPr>
        <w:t>Related work</w:t>
      </w:r>
      <w:bookmarkEnd w:id="269"/>
      <w:bookmarkEnd w:id="270"/>
    </w:p>
    <w:p w14:paraId="71386106" w14:textId="77777777"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w:t>
      </w:r>
      <w:r w:rsidRPr="00272525">
        <w:lastRenderedPageBreak/>
        <w:t xml:space="preserve">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w:t>
      </w:r>
      <w:proofErr w:type="gramStart"/>
      <w:r>
        <w:t>discuss about</w:t>
      </w:r>
      <w:proofErr w:type="gramEnd"/>
      <w:r>
        <w:t xml:space="preserve">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t>
      </w:r>
      <w:r w:rsidRPr="00187046">
        <w:lastRenderedPageBreak/>
        <w:t xml:space="preserve">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r>
        <w:rPr>
          <w:b/>
          <w:bCs/>
        </w:rPr>
        <w:t xml:space="preserve">Zoho Vault </w:t>
      </w:r>
    </w:p>
    <w:p w14:paraId="1ACDB3B6" w14:textId="77777777" w:rsidR="008C5D84" w:rsidRPr="00E74A6C" w:rsidRDefault="008C5D84" w:rsidP="008C5D84">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r>
        <w:rPr>
          <w:b/>
          <w:bCs/>
          <w:color w:val="0070C0"/>
        </w:rPr>
        <w:t xml:space="preserve">Zoho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4760B5DB"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77777777" w:rsidR="008C5D84" w:rsidRPr="00A326DD" w:rsidRDefault="008C5D84" w:rsidP="008C5D84">
      <w:pPr>
        <w:rPr>
          <w:b/>
          <w:bCs/>
        </w:rPr>
      </w:pPr>
      <w:r w:rsidRPr="000C3D82">
        <w:rPr>
          <w:b/>
          <w:bCs/>
        </w:rPr>
        <w:t xml:space="preserve">7 </w:t>
      </w:r>
      <w:r>
        <w:rPr>
          <w:b/>
          <w:bCs/>
        </w:rPr>
        <w:t>–</w:t>
      </w:r>
      <w:r w:rsidRPr="000C3D82">
        <w:rPr>
          <w:b/>
          <w:bCs/>
        </w:rPr>
        <w:t xml:space="preserve"> LogMeOnce</w:t>
      </w:r>
    </w:p>
    <w:p w14:paraId="08213EA3" w14:textId="77777777" w:rsidR="008C5D84" w:rsidRDefault="008C5D84" w:rsidP="008C5D84">
      <w:r>
        <w:rPr>
          <w:b/>
          <w:bCs/>
        </w:rPr>
        <w:tab/>
      </w:r>
      <w:r w:rsidRPr="00DA0E06">
        <w:t xml:space="preserve"> </w:t>
      </w:r>
      <w:r w:rsidRPr="00787C9F">
        <w:t>LogMeOnc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 might be overwhelming. In contrast, our project offers all features for free, ensuring accessibility for all users.</w:t>
      </w:r>
    </w:p>
    <w:p w14:paraId="7E6CA33E" w14:textId="77777777" w:rsidR="008C5D84" w:rsidRDefault="008C5D84" w:rsidP="008C5D84">
      <w:r w:rsidRPr="00FE6E6C">
        <w:rPr>
          <w:noProof/>
        </w:rPr>
        <w:drawing>
          <wp:inline distT="0" distB="0" distL="0" distR="0" wp14:anchorId="07DC35A3" wp14:editId="26026510">
            <wp:extent cx="5947339" cy="2222204"/>
            <wp:effectExtent l="0" t="0" r="0" b="6985"/>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a:stretch>
                      <a:fillRect/>
                    </a:stretch>
                  </pic:blipFill>
                  <pic:spPr>
                    <a:xfrm>
                      <a:off x="0" y="0"/>
                      <a:ext cx="5947339" cy="2222204"/>
                    </a:xfrm>
                    <a:prstGeom prst="rect">
                      <a:avLst/>
                    </a:prstGeom>
                  </pic:spPr>
                </pic:pic>
              </a:graphicData>
            </a:graphic>
          </wp:inline>
        </w:drawing>
      </w:r>
    </w:p>
    <w:p w14:paraId="28BF6BEC" w14:textId="77777777" w:rsidR="008C5D84" w:rsidRPr="000C3D82" w:rsidRDefault="008C5D84" w:rsidP="008C5D84">
      <w:pPr>
        <w:jc w:val="center"/>
        <w:rPr>
          <w:b/>
          <w:bCs/>
          <w:color w:val="0070C0"/>
        </w:rPr>
      </w:pPr>
      <w:r w:rsidRPr="000C3D82">
        <w:rPr>
          <w:b/>
          <w:bCs/>
          <w:color w:val="0070C0"/>
        </w:rPr>
        <w:t>Figure 7: LogMeOnce UI and Desktop Application</w:t>
      </w:r>
    </w:p>
    <w:p w14:paraId="529C13E0" w14:textId="77777777" w:rsidR="008C5D84" w:rsidRPr="00A326DD" w:rsidRDefault="008C5D84" w:rsidP="008C5D84">
      <w:pPr>
        <w:rPr>
          <w:b/>
          <w:bCs/>
        </w:rPr>
      </w:pPr>
      <w:r w:rsidRPr="000C3D82">
        <w:rPr>
          <w:b/>
          <w:bCs/>
        </w:rPr>
        <w:lastRenderedPageBreak/>
        <w:t>8 – Password Boss</w:t>
      </w:r>
      <w:r>
        <w:rPr>
          <w:b/>
          <w:bCs/>
        </w:rPr>
        <w:t xml:space="preserve"> </w:t>
      </w:r>
    </w:p>
    <w:p w14:paraId="48B35BBB" w14:textId="77777777"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77777777" w:rsidR="008C5D84" w:rsidRDefault="008C5D84" w:rsidP="008C5D84">
      <w:r>
        <w:rPr>
          <w:noProof/>
        </w:rPr>
        <w:drawing>
          <wp:anchor distT="0" distB="0" distL="114300" distR="114300" simplePos="0" relativeHeight="251661312" behindDoc="1" locked="0" layoutInCell="1" allowOverlap="1" wp14:anchorId="44EBEF27" wp14:editId="2A428AEE">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noProof/>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r w:rsidRPr="002147A1">
        <w:rPr>
          <w:b/>
          <w:bCs/>
        </w:rPr>
        <w:t>ToDo:</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r w:rsidRPr="00404456">
        <w:rPr>
          <w:b/>
          <w:bCs/>
          <w:color w:val="000000" w:themeColor="text1"/>
        </w:rPr>
        <w:t>ToDo:</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r w:rsidRPr="00D23F43">
        <w:rPr>
          <w:b/>
          <w:bCs/>
        </w:rPr>
        <w:t>ToDo:</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 xml:space="preserve">Use in-text </w:t>
      </w:r>
      <w:proofErr w:type="gramStart"/>
      <w:r>
        <w:t>referencing</w:t>
      </w:r>
      <w:proofErr w:type="gramEnd"/>
      <w:r>
        <w:t xml:space="preserve">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r w:rsidRPr="00404456">
        <w:rPr>
          <w:b/>
          <w:bCs/>
        </w:rPr>
        <w:t>ToDo:</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 xml:space="preserve">Produce a use case </w:t>
      </w:r>
      <w:proofErr w:type="gramStart"/>
      <w:r>
        <w:t>diagram</w:t>
      </w:r>
      <w:proofErr w:type="gramEnd"/>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xml:space="preserve">. Use cases </w:t>
      </w:r>
      <w:proofErr w:type="gramStart"/>
      <w:r w:rsidRPr="00C01B29">
        <w:rPr>
          <w:sz w:val="22"/>
          <w:szCs w:val="22"/>
        </w:rPr>
        <w:t>diagram</w:t>
      </w:r>
      <w:bookmarkEnd w:id="281"/>
      <w:bookmarkEnd w:id="282"/>
      <w:proofErr w:type="gramEnd"/>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xml:space="preserve">. Use cases </w:t>
      </w:r>
      <w:proofErr w:type="gramStart"/>
      <w:r w:rsidRPr="00B60812">
        <w:rPr>
          <w:color w:val="1F497D" w:themeColor="text2"/>
          <w:sz w:val="22"/>
          <w:szCs w:val="22"/>
        </w:rPr>
        <w:t>summary</w:t>
      </w:r>
      <w:bookmarkEnd w:id="283"/>
      <w:bookmarkEnd w:id="284"/>
      <w:proofErr w:type="gramEnd"/>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FEFBC4D" w14:textId="3F07AB85" w:rsidR="00750815" w:rsidRPr="00767569" w:rsidRDefault="00CC4938" w:rsidP="0076756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1"/>
        <w:tblW w:w="9260" w:type="dxa"/>
        <w:tblInd w:w="0" w:type="dxa"/>
        <w:tblLook w:val="04A0" w:firstRow="1" w:lastRow="0" w:firstColumn="1" w:lastColumn="0" w:noHBand="0" w:noVBand="1"/>
      </w:tblPr>
      <w:tblGrid>
        <w:gridCol w:w="3140"/>
        <w:gridCol w:w="3240"/>
        <w:gridCol w:w="2880"/>
      </w:tblGrid>
      <w:tr w:rsidR="001C758B" w14:paraId="3FDB8B5D" w14:textId="77777777" w:rsidTr="006F50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hideMark/>
          </w:tcPr>
          <w:p w14:paraId="62A46921" w14:textId="77777777" w:rsidR="001C758B" w:rsidRDefault="001C758B" w:rsidP="006F5089">
            <w:r>
              <w:t xml:space="preserve">Non-functional requirement </w:t>
            </w:r>
          </w:p>
        </w:tc>
        <w:tc>
          <w:tcPr>
            <w:tcW w:w="3240" w:type="dxa"/>
            <w:hideMark/>
          </w:tcPr>
          <w:p w14:paraId="5861FBC4" w14:textId="77777777" w:rsidR="001C758B" w:rsidRDefault="001C758B" w:rsidP="006F5089">
            <w:pPr>
              <w:cnfStyle w:val="100000000000" w:firstRow="1" w:lastRow="0" w:firstColumn="0" w:lastColumn="0" w:oddVBand="0" w:evenVBand="0" w:oddHBand="0" w:evenHBand="0" w:firstRowFirstColumn="0" w:firstRowLastColumn="0" w:lastRowFirstColumn="0" w:lastRowLastColumn="0"/>
            </w:pPr>
            <w:r>
              <w:t>Measurable targets</w:t>
            </w:r>
          </w:p>
        </w:tc>
        <w:tc>
          <w:tcPr>
            <w:tcW w:w="2880" w:type="dxa"/>
            <w:hideMark/>
          </w:tcPr>
          <w:p w14:paraId="420473CE" w14:textId="539F3BD1" w:rsidR="001C758B" w:rsidRDefault="001C758B" w:rsidP="006F5089">
            <w:pPr>
              <w:cnfStyle w:val="100000000000" w:firstRow="1" w:lastRow="0" w:firstColumn="0" w:lastColumn="0" w:oddVBand="0" w:evenVBand="0" w:oddHBand="0" w:evenHBand="0" w:firstRowFirstColumn="0" w:firstRowLastColumn="0" w:lastRowFirstColumn="0" w:lastRowLastColumn="0"/>
            </w:pPr>
            <w:r>
              <w:t>Evaluation Plan</w:t>
            </w:r>
          </w:p>
        </w:tc>
      </w:tr>
      <w:tr w:rsidR="001C758B" w14:paraId="0AABD37F" w14:textId="77777777" w:rsidTr="006F5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647E4D58"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1 - Performance</w:t>
            </w:r>
          </w:p>
        </w:tc>
        <w:tc>
          <w:tcPr>
            <w:tcW w:w="3240" w:type="dxa"/>
          </w:tcPr>
          <w:p w14:paraId="5C6A0BA6" w14:textId="77777777" w:rsidR="001C758B" w:rsidRPr="00E500F8"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E500F8">
              <w:rPr>
                <w:rFonts w:cstheme="minorHAnsi"/>
              </w:rPr>
              <w:t>The application must ensure a response time of under 10 seconds for 90% of requests, including text rendering.</w:t>
            </w:r>
          </w:p>
          <w:p w14:paraId="6B4DC19C"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E500F8">
              <w:rPr>
                <w:rFonts w:cstheme="minorHAnsi"/>
              </w:rPr>
              <w:t>User registration should be completed within 20 seconds, logging in should take no more than 5 seconds.</w:t>
            </w:r>
          </w:p>
        </w:tc>
        <w:tc>
          <w:tcPr>
            <w:tcW w:w="2880" w:type="dxa"/>
          </w:tcPr>
          <w:p w14:paraId="21096380" w14:textId="77777777" w:rsidR="001C758B" w:rsidRPr="00F05950"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S</w:t>
            </w:r>
            <w:r w:rsidRPr="00F05950">
              <w:rPr>
                <w:rFonts w:cstheme="minorHAnsi"/>
              </w:rPr>
              <w:t>imulate various scenarios, including situations like a</w:t>
            </w:r>
            <w:r>
              <w:rPr>
                <w:rFonts w:cstheme="minorHAnsi"/>
              </w:rPr>
              <w:t xml:space="preserve"> </w:t>
            </w:r>
            <w:r w:rsidRPr="00F05950">
              <w:rPr>
                <w:rFonts w:cstheme="minorHAnsi"/>
              </w:rPr>
              <w:t>slow hardware device. Any instances that exceed predefined maximum thresholds will be highlighted.</w:t>
            </w:r>
          </w:p>
          <w:p w14:paraId="003AF9A6" w14:textId="77777777" w:rsidR="001C758B" w:rsidRPr="00F05950"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05950">
              <w:rPr>
                <w:rFonts w:cstheme="minorHAnsi"/>
              </w:rPr>
              <w:t>Performance metrics such as Throughput, Average Response Time, and Deadline will be monitored. If an action's performance surpasses the desired target, we will optimize it using the appropriate algorithm.</w:t>
            </w:r>
          </w:p>
          <w:p w14:paraId="7188081A"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E</w:t>
            </w:r>
            <w:r w:rsidRPr="00F05950">
              <w:rPr>
                <w:rFonts w:cstheme="minorHAnsi"/>
              </w:rPr>
              <w:t>nsure this through load testing</w:t>
            </w:r>
            <w:r>
              <w:rPr>
                <w:rFonts w:cstheme="minorHAnsi"/>
              </w:rPr>
              <w:t xml:space="preserve"> / </w:t>
            </w:r>
            <w:r w:rsidRPr="00F05950">
              <w:rPr>
                <w:rFonts w:cstheme="minorHAnsi"/>
              </w:rPr>
              <w:t>stress testing.</w:t>
            </w:r>
          </w:p>
        </w:tc>
      </w:tr>
      <w:tr w:rsidR="001C758B" w14:paraId="13ABF475" w14:textId="77777777" w:rsidTr="006F50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CDD6F59"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2 - Reliability</w:t>
            </w:r>
          </w:p>
        </w:tc>
        <w:tc>
          <w:tcPr>
            <w:tcW w:w="3240" w:type="dxa"/>
          </w:tcPr>
          <w:p w14:paraId="56059CB8" w14:textId="77777777" w:rsidR="001C758B" w:rsidRPr="005F59B4"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No data loss is permissible; all data delivery outcomes must be verifiable within a 5-second timeframe.</w:t>
            </w:r>
          </w:p>
          <w:p w14:paraId="305A348F" w14:textId="77777777" w:rsidR="001C758B" w:rsidRPr="005F59B4"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 xml:space="preserve">The system will incorporate appropriate failover mechanisms </w:t>
            </w:r>
            <w:r w:rsidRPr="005F59B4">
              <w:rPr>
                <w:rFonts w:cstheme="minorHAnsi"/>
              </w:rPr>
              <w:lastRenderedPageBreak/>
              <w:t>and implement backup procedures to mitigate the impact of disasters.</w:t>
            </w:r>
          </w:p>
          <w:p w14:paraId="0F9F1324" w14:textId="77777777" w:rsidR="001C758B" w:rsidRPr="005F59B4"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User information and login records are consistently and continuously stored in the database to prevent data loss.</w:t>
            </w:r>
          </w:p>
          <w:p w14:paraId="64AE009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The system must operate without failure in at least 85% of use cases within a given month.</w:t>
            </w:r>
          </w:p>
          <w:p w14:paraId="0259FA74"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0E9D3D6" w14:textId="77777777" w:rsidR="001C758B" w:rsidRPr="005F59B4"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Regularly pinging the backend and acting on any errors that arise.</w:t>
            </w:r>
          </w:p>
          <w:p w14:paraId="35708C37" w14:textId="77777777" w:rsidR="001C758B" w:rsidRPr="005F59B4"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Verifying the presence and retrieval of user data in the database.</w:t>
            </w:r>
          </w:p>
          <w:p w14:paraId="39BFF1CC"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Monitoring and recording the number of critical production bugs over a specific period or calculating the mean time to failure.</w:t>
            </w:r>
          </w:p>
        </w:tc>
      </w:tr>
      <w:tr w:rsidR="001C758B" w14:paraId="00BA3324" w14:textId="77777777" w:rsidTr="006F5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6CDDBB5" w14:textId="77777777" w:rsidR="001C758B" w:rsidRDefault="001C758B" w:rsidP="006F5089">
            <w:pPr>
              <w:rPr>
                <w:rFonts w:cstheme="minorHAnsi"/>
              </w:rPr>
            </w:pPr>
            <w:r>
              <w:rPr>
                <w:rFonts w:asciiTheme="minorHAnsi" w:hAnsiTheme="minorHAnsi" w:cstheme="minorHAnsi"/>
                <w:b w:val="0"/>
                <w:bCs w:val="0"/>
              </w:rPr>
              <w:lastRenderedPageBreak/>
              <w:t xml:space="preserve">3 - </w:t>
            </w:r>
            <w:r w:rsidRPr="00692C0E">
              <w:rPr>
                <w:rFonts w:asciiTheme="minorHAnsi" w:hAnsiTheme="minorHAnsi" w:cstheme="minorHAnsi"/>
                <w:b w:val="0"/>
                <w:bCs w:val="0"/>
              </w:rPr>
              <w:t>Security</w:t>
            </w:r>
          </w:p>
        </w:tc>
        <w:tc>
          <w:tcPr>
            <w:tcW w:w="3240" w:type="dxa"/>
          </w:tcPr>
          <w:p w14:paraId="6272993A" w14:textId="77777777" w:rsidR="001C758B" w:rsidRPr="00670C7C"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All communication between the front end and back end must be authenticated and encrypted.</w:t>
            </w:r>
          </w:p>
          <w:p w14:paraId="616D242E" w14:textId="77777777" w:rsidR="001C758B" w:rsidRPr="00670C7C"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 xml:space="preserve">The system must implement robust security measures to protect sensitive data and uphold the CIA triad, safeguarding users' personal and credential </w:t>
            </w:r>
            <w:r>
              <w:rPr>
                <w:rFonts w:cstheme="minorHAnsi"/>
              </w:rPr>
              <w:t>assets</w:t>
            </w:r>
            <w:r w:rsidRPr="00670C7C">
              <w:rPr>
                <w:rFonts w:cstheme="minorHAnsi"/>
              </w:rPr>
              <w:t>.</w:t>
            </w:r>
          </w:p>
          <w:p w14:paraId="3311D7F2" w14:textId="77777777" w:rsidR="001C758B" w:rsidRPr="00670C7C"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Personal user information and login credentials should only be accessible to authorized users.</w:t>
            </w:r>
          </w:p>
          <w:p w14:paraId="4E963395"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r>
              <w:t xml:space="preserve"> </w:t>
            </w:r>
            <w:r w:rsidRPr="00580AF9">
              <w:rPr>
                <w:rFonts w:cstheme="minorHAnsi"/>
              </w:rPr>
              <w:t xml:space="preserve">The databases should be protected by proper form of validation to prevent access from unauthorized </w:t>
            </w:r>
            <w:r>
              <w:rPr>
                <w:rFonts w:cstheme="minorHAnsi"/>
              </w:rPr>
              <w:t>people to users’</w:t>
            </w:r>
            <w:r w:rsidRPr="00580AF9">
              <w:rPr>
                <w:rFonts w:cstheme="minorHAnsi"/>
              </w:rPr>
              <w:t xml:space="preserve"> </w:t>
            </w:r>
            <w:r>
              <w:rPr>
                <w:rFonts w:cstheme="minorHAnsi"/>
              </w:rPr>
              <w:t>private information and mitigate attacks and threats like Phishing Attacks.</w:t>
            </w:r>
          </w:p>
        </w:tc>
        <w:tc>
          <w:tcPr>
            <w:tcW w:w="2880" w:type="dxa"/>
          </w:tcPr>
          <w:p w14:paraId="7345BEB5" w14:textId="77777777" w:rsidR="001C758B" w:rsidRPr="00F474AE"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Implement best practices to enhance security, including end-to-end encryption.</w:t>
            </w:r>
          </w:p>
          <w:p w14:paraId="55B20EF4" w14:textId="77777777" w:rsidR="001C758B" w:rsidRPr="00F474AE"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Provide authentication mechanisms, such as multi-factor authentication, and conduct tests to ensure that no unauthorized users can access each other's data.</w:t>
            </w:r>
          </w:p>
          <w:p w14:paraId="2AF48161" w14:textId="77777777" w:rsidR="001C758B" w:rsidRPr="00F474AE"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ncrypt and hash all data stored in the database to establish robust security measures for data protection.</w:t>
            </w:r>
          </w:p>
          <w:p w14:paraId="01143ECF"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mploy countermeasures against brute force attacks, which may involve utilizing tools like John the Ripper.</w:t>
            </w:r>
          </w:p>
        </w:tc>
      </w:tr>
      <w:tr w:rsidR="001C758B" w14:paraId="527A5384" w14:textId="77777777" w:rsidTr="006F50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02489871" w14:textId="77777777" w:rsidR="001C758B" w:rsidRDefault="001C758B" w:rsidP="006F5089">
            <w:pPr>
              <w:rPr>
                <w:rFonts w:cstheme="minorHAnsi"/>
              </w:rPr>
            </w:pPr>
            <w:r>
              <w:rPr>
                <w:rFonts w:asciiTheme="minorHAnsi" w:hAnsiTheme="minorHAnsi" w:cstheme="minorHAnsi"/>
                <w:b w:val="0"/>
                <w:bCs w:val="0"/>
              </w:rPr>
              <w:t xml:space="preserve">4 - </w:t>
            </w:r>
            <w:r w:rsidRPr="00994F76">
              <w:rPr>
                <w:rFonts w:asciiTheme="minorHAnsi" w:hAnsiTheme="minorHAnsi" w:cstheme="minorHAnsi"/>
                <w:b w:val="0"/>
                <w:bCs w:val="0"/>
              </w:rPr>
              <w:t>Usability</w:t>
            </w:r>
          </w:p>
        </w:tc>
        <w:tc>
          <w:tcPr>
            <w:tcW w:w="3240" w:type="dxa"/>
          </w:tcPr>
          <w:p w14:paraId="360CD40B"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E734D5">
              <w:rPr>
                <w:rFonts w:cstheme="minorHAnsi"/>
              </w:rPr>
              <w:t>The system's interface should be user-friendly and easily understandable for all users. Most features should be designed to be intuitive, taking the user no more than 2 minutes to use, without necessitating extensive training</w:t>
            </w:r>
            <w:r>
              <w:rPr>
                <w:rFonts w:cstheme="minorHAnsi"/>
              </w:rPr>
              <w:t>.</w:t>
            </w:r>
          </w:p>
        </w:tc>
        <w:tc>
          <w:tcPr>
            <w:tcW w:w="2880" w:type="dxa"/>
          </w:tcPr>
          <w:p w14:paraId="252F82E9"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 Hallway Testing where we i</w:t>
            </w:r>
            <w:r w:rsidRPr="008E0C4D">
              <w:rPr>
                <w:rFonts w:cstheme="minorHAnsi"/>
              </w:rPr>
              <w:t>nvolve a minimum of 50 users in a testing session where they perform key actions within the system. Collect their feedback to make necessary improvements.</w:t>
            </w:r>
            <w:r>
              <w:rPr>
                <w:rFonts w:cstheme="minorHAnsi"/>
              </w:rPr>
              <w:t xml:space="preserve"> </w:t>
            </w:r>
          </w:p>
          <w:p w14:paraId="2ABDE802"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w:t>
            </w:r>
            <w:r w:rsidRPr="00783B78">
              <w:rPr>
                <w:rFonts w:cstheme="minorHAnsi"/>
              </w:rPr>
              <w:t xml:space="preserve"> survey to assess the application's ease of use</w:t>
            </w:r>
            <w:r>
              <w:rPr>
                <w:rFonts w:cstheme="minorHAnsi"/>
              </w:rPr>
              <w:t xml:space="preserve"> by d</w:t>
            </w:r>
            <w:r w:rsidRPr="00783B78">
              <w:rPr>
                <w:rFonts w:cstheme="minorHAnsi"/>
              </w:rPr>
              <w:t>istribut</w:t>
            </w:r>
            <w:r>
              <w:rPr>
                <w:rFonts w:cstheme="minorHAnsi"/>
              </w:rPr>
              <w:t>ing</w:t>
            </w:r>
            <w:r w:rsidRPr="00783B78">
              <w:rPr>
                <w:rFonts w:cstheme="minorHAnsi"/>
              </w:rPr>
              <w:t xml:space="preserve"> the survey to more than 50 students and</w:t>
            </w:r>
            <w:r w:rsidRPr="00CC6B84">
              <w:rPr>
                <w:rFonts w:cstheme="minorHAnsi"/>
              </w:rPr>
              <w:t xml:space="preserve"> carefully consider the feedback received.</w:t>
            </w:r>
          </w:p>
        </w:tc>
      </w:tr>
      <w:tr w:rsidR="001C758B" w14:paraId="129535DF" w14:textId="77777777" w:rsidTr="006F5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39E2D109" w14:textId="77777777" w:rsidR="001C758B" w:rsidRDefault="001C758B" w:rsidP="006F5089">
            <w:pPr>
              <w:rPr>
                <w:rFonts w:cstheme="minorHAnsi"/>
              </w:rPr>
            </w:pPr>
            <w:r>
              <w:rPr>
                <w:rFonts w:asciiTheme="minorHAnsi" w:hAnsiTheme="minorHAnsi" w:cstheme="minorHAnsi"/>
                <w:b w:val="0"/>
                <w:bCs w:val="0"/>
              </w:rPr>
              <w:t xml:space="preserve">5 - </w:t>
            </w:r>
            <w:r w:rsidRPr="006D18BB">
              <w:rPr>
                <w:rFonts w:asciiTheme="minorHAnsi" w:hAnsiTheme="minorHAnsi" w:cstheme="minorHAnsi"/>
                <w:b w:val="0"/>
                <w:bCs w:val="0"/>
              </w:rPr>
              <w:t>Portability</w:t>
            </w:r>
          </w:p>
        </w:tc>
        <w:tc>
          <w:tcPr>
            <w:tcW w:w="3240" w:type="dxa"/>
          </w:tcPr>
          <w:p w14:paraId="4D7A1731" w14:textId="77777777" w:rsidR="001C758B" w:rsidRPr="008F0514"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DD5A31">
              <w:rPr>
                <w:rFonts w:cstheme="minorHAnsi"/>
              </w:rPr>
              <w:t>The application is compatible with Windows 10 and must maintain its behavior and performance when running on Windows 11 without any modifications</w:t>
            </w:r>
          </w:p>
        </w:tc>
        <w:tc>
          <w:tcPr>
            <w:tcW w:w="2880" w:type="dxa"/>
          </w:tcPr>
          <w:p w14:paraId="5FD8933B"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3F5B03">
              <w:rPr>
                <w:rFonts w:cstheme="minorHAnsi"/>
              </w:rPr>
              <w:t>We will conduct testing on both iOS and Windows systems and address any errors that may arise</w:t>
            </w:r>
          </w:p>
        </w:tc>
      </w:tr>
      <w:tr w:rsidR="001C758B" w14:paraId="0C4D4E01" w14:textId="77777777" w:rsidTr="006F508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01407406" w14:textId="77777777" w:rsidR="001C758B" w:rsidRPr="004B7982" w:rsidRDefault="001C758B" w:rsidP="006F5089">
            <w:pPr>
              <w:rPr>
                <w:rFonts w:asciiTheme="minorHAnsi" w:hAnsiTheme="minorHAnsi" w:cstheme="minorHAnsi"/>
                <w:b w:val="0"/>
                <w:bCs w:val="0"/>
              </w:rPr>
            </w:pPr>
            <w:r>
              <w:rPr>
                <w:rFonts w:asciiTheme="minorHAnsi" w:hAnsiTheme="minorHAnsi" w:cstheme="minorHAnsi"/>
                <w:b w:val="0"/>
                <w:bCs w:val="0"/>
              </w:rPr>
              <w:t>6 – Availability</w:t>
            </w:r>
          </w:p>
        </w:tc>
        <w:tc>
          <w:tcPr>
            <w:tcW w:w="3240" w:type="dxa"/>
          </w:tcPr>
          <w:p w14:paraId="20AFACA6"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D5A31">
              <w:rPr>
                <w:rFonts w:cstheme="minorHAnsi"/>
              </w:rPr>
              <w:t xml:space="preserve">The system should remain operational 24 hours a day, 365 </w:t>
            </w:r>
            <w:r w:rsidRPr="00DD5A31">
              <w:rPr>
                <w:rFonts w:cstheme="minorHAnsi"/>
              </w:rPr>
              <w:lastRenderedPageBreak/>
              <w:t>days a year, with the assistance of backup modules.</w:t>
            </w:r>
          </w:p>
        </w:tc>
        <w:tc>
          <w:tcPr>
            <w:tcW w:w="2880" w:type="dxa"/>
          </w:tcPr>
          <w:p w14:paraId="0E7F2511" w14:textId="77777777" w:rsidR="001C758B" w:rsidRPr="00D0788B" w:rsidRDefault="001C758B" w:rsidP="006F5089">
            <w:pPr>
              <w:spacing w:after="0" w:line="240" w:lineRule="auto"/>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D0788B">
              <w:rPr>
                <w:rFonts w:cstheme="minorHAnsi"/>
              </w:rPr>
              <w:t>Reliable software implies its availability.</w:t>
            </w:r>
          </w:p>
          <w:p w14:paraId="3EBDA41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D0788B">
              <w:rPr>
                <w:rFonts w:cstheme="minorHAnsi"/>
              </w:rPr>
              <w:t>Testing during development and operation includes measuring failure detection, correction time, and app restart duration</w:t>
            </w:r>
          </w:p>
        </w:tc>
      </w:tr>
      <w:tr w:rsidR="001C758B" w14:paraId="6034CA64" w14:textId="77777777" w:rsidTr="006F50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0CB6425A" w14:textId="77777777" w:rsidR="001C758B" w:rsidRDefault="001C758B" w:rsidP="006F5089">
            <w:pPr>
              <w:rPr>
                <w:rFonts w:cstheme="minorHAnsi"/>
                <w:b w:val="0"/>
                <w:bCs w:val="0"/>
              </w:rPr>
            </w:pPr>
            <w:r w:rsidRPr="00F92C16">
              <w:rPr>
                <w:rFonts w:asciiTheme="minorHAnsi" w:hAnsiTheme="minorHAnsi" w:cstheme="minorHAnsi"/>
                <w:b w:val="0"/>
                <w:bCs w:val="0"/>
              </w:rPr>
              <w:lastRenderedPageBreak/>
              <w:t>7 – Scalability</w:t>
            </w:r>
          </w:p>
        </w:tc>
        <w:tc>
          <w:tcPr>
            <w:tcW w:w="3240" w:type="dxa"/>
          </w:tcPr>
          <w:p w14:paraId="471C1CD5" w14:textId="77777777" w:rsidR="001C758B" w:rsidRPr="002B5FEF"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application must be capable of managing more than 300 logins/accounts per user.</w:t>
            </w:r>
          </w:p>
          <w:p w14:paraId="1C8B02AE"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volume of data processed per user can potentially reach up to 281 terabytes.</w:t>
            </w:r>
          </w:p>
        </w:tc>
        <w:tc>
          <w:tcPr>
            <w:tcW w:w="2880" w:type="dxa"/>
          </w:tcPr>
          <w:p w14:paraId="1BF284E3" w14:textId="77777777" w:rsidR="001C758B" w:rsidRPr="00963C39"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s storage allocation depends on the user's device capacity; if a user's device has ample storage,</w:t>
            </w:r>
            <w:r>
              <w:rPr>
                <w:rFonts w:cstheme="minorHAnsi"/>
              </w:rPr>
              <w:t xml:space="preserve"> then we already gave him a maximum amount of storage</w:t>
            </w:r>
            <w:r w:rsidRPr="00963C39">
              <w:rPr>
                <w:rFonts w:cstheme="minorHAnsi"/>
              </w:rPr>
              <w:t>.</w:t>
            </w:r>
          </w:p>
          <w:p w14:paraId="41E0AA5E" w14:textId="77777777" w:rsidR="001C758B" w:rsidRPr="00963C39" w:rsidRDefault="001C758B" w:rsidP="006F5089">
            <w:p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 is designed to handle user databases of any size or number of logins.</w:t>
            </w:r>
          </w:p>
          <w:p w14:paraId="62F4B0F0"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We will conduct tests with users who have over 100 logins to identify and address any potential issues with the app.</w:t>
            </w: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7" w:name="_Toc127951614"/>
      <w:r>
        <w:rPr>
          <w:color w:val="365F91" w:themeColor="accent1" w:themeShade="BF"/>
        </w:rPr>
        <w:t>A</w:t>
      </w:r>
      <w:r w:rsidRPr="00C01B29">
        <w:rPr>
          <w:color w:val="365F91" w:themeColor="accent1" w:themeShade="BF"/>
        </w:rPr>
        <w:t>ssumptions</w:t>
      </w:r>
      <w:bookmarkEnd w:id="354"/>
      <w:bookmarkEnd w:id="357"/>
    </w:p>
    <w:p w14:paraId="57FC6263" w14:textId="77777777" w:rsidR="00750815" w:rsidRDefault="00750815" w:rsidP="00750815">
      <w:pPr>
        <w:autoSpaceDE w:val="0"/>
        <w:autoSpaceDN w:val="0"/>
        <w:adjustRightInd w:val="0"/>
        <w:spacing w:after="0" w:line="240" w:lineRule="auto"/>
        <w:jc w:val="both"/>
        <w:rPr>
          <w:b/>
          <w:bCs/>
        </w:rPr>
      </w:pPr>
      <w:bookmarkStart w:id="358" w:name="_Toc525583594"/>
      <w:r w:rsidRPr="00930FC8">
        <w:t>&lt;</w:t>
      </w:r>
      <w:r w:rsidRPr="0050215B">
        <w:rPr>
          <w:b/>
          <w:bCs/>
        </w:rPr>
        <w:t xml:space="preserve">ToDo: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8"/>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r w:rsidRPr="0050215B">
        <w:rPr>
          <w:b/>
          <w:bCs/>
        </w:rPr>
        <w:t>ToDo:</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2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w:t>
      </w:r>
      <w:proofErr w:type="gramStart"/>
      <w:r>
        <w:t>logical</w:t>
      </w:r>
      <w:proofErr w:type="gramEnd"/>
      <w:r>
        <w:t xml:space="preserve">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w:t>
      </w:r>
      <w:proofErr w:type="gramStart"/>
      <w:r>
        <w:t>general</w:t>
      </w:r>
      <w:proofErr w:type="gramEnd"/>
      <w:r>
        <w:t xml:space="preserve"> code of ethics and responsibilities not related to your specific project. </w:t>
      </w:r>
      <w:r w:rsidRPr="00A40D5F">
        <w:rPr>
          <w:b/>
        </w:rPr>
        <w:t>Do not cut and paste the entire ACM and IEEE codes of ethics into your report</w:t>
      </w:r>
      <w:r>
        <w:t xml:space="preserve">.  </w:t>
      </w:r>
      <w:r>
        <w:lastRenderedPageBreak/>
        <w:t>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t>Project Plan</w:t>
      </w:r>
      <w:bookmarkEnd w:id="565"/>
      <w:bookmarkEnd w:id="566"/>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r w:rsidRPr="00E26A7F">
        <w:rPr>
          <w:b/>
          <w:bCs/>
        </w:rPr>
        <w:t xml:space="preserve">ToDo: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r w:rsidRPr="00E26A7F">
        <w:rPr>
          <w:b/>
          <w:bCs/>
        </w:rPr>
        <w:t>ToDo:</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lastRenderedPageBreak/>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r w:rsidRPr="00E26A7F">
        <w:rPr>
          <w:b/>
          <w:bCs/>
        </w:rPr>
        <w:t>ToDo:</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78" w:name="_Toc127951620"/>
      <w:r>
        <w:t>Solution Design</w:t>
      </w:r>
      <w:bookmarkEnd w:id="578"/>
    </w:p>
    <w:p w14:paraId="322D7AE1" w14:textId="77777777" w:rsidR="00644B6C" w:rsidRDefault="00644B6C" w:rsidP="00644B6C">
      <w:pPr>
        <w:spacing w:after="120"/>
      </w:pPr>
      <w:bookmarkStart w:id="579" w:name="_Toc274166454"/>
      <w:bookmarkStart w:id="580" w:name="_Toc116069867"/>
      <w:r>
        <w:t>&lt;</w:t>
      </w:r>
      <w:r w:rsidRPr="00B1582F">
        <w:rPr>
          <w:b/>
          <w:bCs/>
        </w:rPr>
        <w:t>ToDo:</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1" w:name="_Toc127951621"/>
      <w:r>
        <w:rPr>
          <w:color w:val="365F91" w:themeColor="accent1" w:themeShade="BF"/>
        </w:rPr>
        <w:lastRenderedPageBreak/>
        <w:t>High-level design</w:t>
      </w:r>
      <w:bookmarkEnd w:id="581"/>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w:t>
      </w:r>
      <w:proofErr w:type="gramStart"/>
      <w:r w:rsidRPr="00930FC8">
        <w:t>few</w:t>
      </w:r>
      <w:proofErr w:type="gramEnd"/>
      <w:r w:rsidRPr="00930FC8">
        <w:t xml:space="preserve">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r w:rsidRPr="00E26A7F">
        <w:rPr>
          <w:b/>
          <w:bCs/>
        </w:rPr>
        <w:t>ToDo:</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r w:rsidRPr="00E4479A">
        <w:rPr>
          <w:b/>
          <w:bCs/>
        </w:rPr>
        <w:t>ToDo:</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proofErr w:type="gramStart"/>
      <w:r w:rsidR="006F0D47">
        <w:t>components</w:t>
      </w:r>
      <w:proofErr w:type="gramEnd"/>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 xml:space="preserve">Class diagram for the whole system.  If the model is too big </w:t>
      </w:r>
      <w:proofErr w:type="gramStart"/>
      <w:r w:rsidRPr="005C0038">
        <w:t>partition</w:t>
      </w:r>
      <w:proofErr w:type="gramEnd"/>
      <w:r w:rsidRPr="005C0038">
        <w:t xml:space="preserve">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A brief explanation should accompany each diagram. Add </w:t>
      </w:r>
      <w:proofErr w:type="gramStart"/>
      <w:r w:rsidRPr="005C0038">
        <w:t>few</w:t>
      </w:r>
      <w:proofErr w:type="gramEnd"/>
      <w:r w:rsidRPr="005C0038">
        <w:t xml:space="preserve">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lastRenderedPageBreak/>
        <w:t>For the external services (i.e., boundary classes) the system interacts with (e.g., BankingService, MailService)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r w:rsidRPr="00E4479A">
        <w:rPr>
          <w:b/>
          <w:bCs/>
        </w:rPr>
        <w:t>ToDo:</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r w:rsidRPr="00E4479A">
        <w:rPr>
          <w:b/>
          <w:bCs/>
        </w:rPr>
        <w:t>ToDo:</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r w:rsidRPr="007A0E7A">
        <w:rPr>
          <w:b/>
          <w:bCs/>
        </w:rPr>
        <w:t>ToDo:</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r w:rsidRPr="007A0E7A">
        <w:rPr>
          <w:b/>
          <w:bCs/>
        </w:rPr>
        <w:t>ToDo:</w:t>
      </w:r>
    </w:p>
    <w:p w14:paraId="71E5CA81" w14:textId="77777777" w:rsidR="00BD0A0C" w:rsidRDefault="00BD0A0C" w:rsidP="00677A59">
      <w:pPr>
        <w:pStyle w:val="ListParagraph"/>
        <w:numPr>
          <w:ilvl w:val="0"/>
          <w:numId w:val="45"/>
        </w:numPr>
        <w:jc w:val="both"/>
      </w:pPr>
      <w:r w:rsidRPr="005C0038">
        <w:lastRenderedPageBreak/>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 xml:space="preserve">Draw a UML diagram(s), e.g., class diagram, sequence diagram, to illustrate how the selected design pattern </w:t>
      </w:r>
      <w:proofErr w:type="gramStart"/>
      <w:r w:rsidRPr="005C0038">
        <w:t>have</w:t>
      </w:r>
      <w:proofErr w:type="gramEnd"/>
      <w:r w:rsidRPr="005C0038">
        <w:t xml:space="preser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proofErr w:type="gramStart"/>
      <w:r w:rsidRPr="005C0038">
        <w:t>Evaluate of</w:t>
      </w:r>
      <w:proofErr w:type="gramEnd"/>
      <w:r w:rsidRPr="005C0038">
        <w:t xml:space="preserve"> the used pattern the effect of selected pattern on your system quality attributes. Highlight the benefits introduced by the selected </w:t>
      </w:r>
      <w:proofErr w:type="gramStart"/>
      <w:r w:rsidRPr="005C0038">
        <w:t>pattern</w:t>
      </w:r>
      <w:proofErr w:type="gramEnd"/>
      <w:r w:rsidRPr="005C0038">
        <w:t xml:space="preserve">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50"/>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6" w:name="_Toc127951631"/>
      <w:r>
        <w:rPr>
          <w:color w:val="365F91" w:themeColor="accent1" w:themeShade="BF"/>
        </w:rPr>
        <w:t xml:space="preserve">Hardware/software </w:t>
      </w:r>
      <w:proofErr w:type="gramStart"/>
      <w:r>
        <w:rPr>
          <w:color w:val="365F91" w:themeColor="accent1" w:themeShade="BF"/>
        </w:rPr>
        <w:t>used</w:t>
      </w:r>
      <w:bookmarkEnd w:id="596"/>
      <w:proofErr w:type="gramEnd"/>
    </w:p>
    <w:p w14:paraId="4B84025B" w14:textId="77777777" w:rsidR="0010444D" w:rsidRDefault="0010444D" w:rsidP="0010444D">
      <w:pPr>
        <w:pStyle w:val="BodyText"/>
        <w:jc w:val="both"/>
      </w:pPr>
      <w:r w:rsidRPr="00930FC8">
        <w:t xml:space="preserve">&lt; </w:t>
      </w:r>
      <w:r w:rsidRPr="00E26A7F">
        <w:rPr>
          <w:b/>
          <w:bCs/>
        </w:rPr>
        <w:t>ToDo:</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be </w:t>
      </w:r>
      <w:proofErr w:type="gramStart"/>
      <w:r w:rsidRPr="00364CFC">
        <w:rPr>
          <w:color w:val="1F497D" w:themeColor="text2"/>
          <w:sz w:val="22"/>
          <w:szCs w:val="22"/>
        </w:rPr>
        <w:t>used</w:t>
      </w:r>
      <w:bookmarkEnd w:id="597"/>
      <w:bookmarkEnd w:id="598"/>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r w:rsidRPr="007A0E7A">
        <w:rPr>
          <w:b/>
          <w:bCs/>
        </w:rPr>
        <w:t>ToDo:</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 xml:space="preserve">Discuss the challenging issues encountered during the implementation and how they were addressed. Lessons learnt from </w:t>
      </w:r>
      <w:proofErr w:type="gramStart"/>
      <w:r w:rsidRPr="007E30F3">
        <w:t>the experience</w:t>
      </w:r>
      <w:proofErr w:type="gramEnd"/>
      <w:r w:rsidRPr="007E30F3">
        <w:t xml:space="preserv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50"/>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r w:rsidRPr="000A159C">
        <w:rPr>
          <w:b/>
          <w:bCs/>
        </w:rPr>
        <w:t>ToDo:</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r w:rsidRPr="007A0E7A">
        <w:rPr>
          <w:b/>
          <w:bCs/>
        </w:rPr>
        <w:t>ToDo:</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w:t>
      </w:r>
      <w:proofErr w:type="gramStart"/>
      <w:r w:rsidR="008F3733" w:rsidRPr="005C0038">
        <w:t>verifies</w:t>
      </w:r>
      <w:proofErr w:type="gramEnd"/>
      <w:r w:rsidR="008F3733" w:rsidRPr="005C0038">
        <w:t xml:space="preserve">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r w:rsidRPr="007A0E7A">
        <w:rPr>
          <w:b/>
          <w:bCs/>
        </w:rPr>
        <w:t>ToDo:</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50"/>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r w:rsidRPr="00927BFF">
        <w:rPr>
          <w:b/>
          <w:bCs/>
        </w:rPr>
        <w:t>ToDo:</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w:t>
      </w:r>
      <w:proofErr w:type="gramStart"/>
      <w:r w:rsidRPr="005C0038">
        <w:t>list down</w:t>
      </w:r>
      <w:proofErr w:type="gramEnd"/>
      <w:r w:rsidRPr="005C0038">
        <w:t xml:space="preserve">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r w:rsidRPr="00927BFF">
        <w:rPr>
          <w:b/>
          <w:bCs/>
        </w:rPr>
        <w:t>ToDo:</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proofErr w:type="gramStart"/>
      <w:r w:rsidRPr="00927BFF">
        <w:t>later on</w:t>
      </w:r>
      <w:proofErr w:type="gramEnd"/>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r w:rsidRPr="00927BFF">
        <w:rPr>
          <w:b/>
          <w:bCs/>
        </w:rPr>
        <w:t>ToDo:</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You can discuss (1) new technical skills acquired such as solving problems, </w:t>
      </w:r>
      <w:proofErr w:type="gramStart"/>
      <w:r w:rsidRPr="00927BFF">
        <w:t>designing</w:t>
      </w:r>
      <w:proofErr w:type="gramEnd"/>
      <w:r w:rsidRPr="00927BFF">
        <w:t xml:space="preserve">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0" w:name="_Toc499635697"/>
      <w:bookmarkStart w:id="621" w:name="_Toc127951639"/>
      <w:bookmarkEnd w:id="567"/>
      <w:bookmarkEnd w:id="616"/>
      <w:r w:rsidRPr="79302DD9">
        <w:rPr>
          <w:sz w:val="36"/>
          <w:szCs w:val="36"/>
        </w:rPr>
        <w:lastRenderedPageBreak/>
        <w:t>References</w:t>
      </w:r>
      <w:bookmarkEnd w:id="620"/>
      <w:bookmarkEnd w:id="621"/>
    </w:p>
    <w:p w14:paraId="0D1F06DA" w14:textId="549CFCF5" w:rsidR="4C758F46" w:rsidRDefault="4C758F46" w:rsidP="79302DD9">
      <w:pPr>
        <w:ind w:left="567" w:hanging="567"/>
        <w:rPr>
          <w:rFonts w:ascii="Calibri" w:eastAsia="Calibri" w:hAnsi="Calibri" w:cs="Calibri"/>
        </w:rPr>
      </w:pPr>
      <w:bookmarkStart w:id="622" w:name="Bookmark4"/>
      <w:r w:rsidRPr="79302DD9">
        <w:rPr>
          <w:rFonts w:ascii="Calibri" w:eastAsia="Calibri" w:hAnsi="Calibri" w:cs="Calibri"/>
        </w:rPr>
        <w:t xml:space="preserve">[1] C. T. Security, “Enterprise password security guidelines in a Nutshell: TechTarget,” Security, </w:t>
      </w:r>
      <w:hyperlink r:id="rId2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2"/>
    </w:p>
    <w:p w14:paraId="0FA1F940" w14:textId="1D9C3F0A" w:rsidR="678573DA" w:rsidRDefault="678573DA" w:rsidP="79302DD9">
      <w:pPr>
        <w:ind w:left="567" w:hanging="567"/>
        <w:rPr>
          <w:rFonts w:ascii="Calibri" w:eastAsia="Calibri" w:hAnsi="Calibri" w:cs="Calibri"/>
        </w:rPr>
      </w:pPr>
      <w:bookmarkStart w:id="623" w:name="Bookmark3"/>
      <w:r w:rsidRPr="79302DD9">
        <w:rPr>
          <w:rFonts w:ascii="Calibri" w:eastAsia="Calibri" w:hAnsi="Calibri" w:cs="Calibri"/>
        </w:rPr>
        <w:t xml:space="preserve">[2] A. O’Driscoll, “25+ password statistics that may change your password habits,” Comparitech, </w:t>
      </w:r>
      <w:hyperlink r:id="rId2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3"/>
    </w:p>
    <w:p w14:paraId="25ED0F13" w14:textId="0DD6B0F3" w:rsidR="52C7464A" w:rsidRDefault="52C7464A" w:rsidP="79302DD9">
      <w:pPr>
        <w:ind w:left="567" w:hanging="567"/>
        <w:rPr>
          <w:rFonts w:ascii="Calibri" w:eastAsia="Calibri" w:hAnsi="Calibri" w:cs="Calibri"/>
        </w:rPr>
      </w:pPr>
      <w:bookmarkStart w:id="624"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2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4"/>
    </w:p>
    <w:p w14:paraId="250F2912" w14:textId="1E7806CC" w:rsidR="748F76C6" w:rsidRDefault="748F76C6" w:rsidP="79302DD9">
      <w:pPr>
        <w:ind w:left="567" w:hanging="567"/>
      </w:pPr>
      <w:bookmarkStart w:id="625" w:name="Bookmark1"/>
      <w:r w:rsidRPr="79302DD9">
        <w:rPr>
          <w:rFonts w:ascii="Calibri" w:eastAsia="Calibri" w:hAnsi="Calibri" w:cs="Calibri"/>
        </w:rPr>
        <w:t xml:space="preserve">[4] “The human factor in Data Protection - Ponemon Institute,” Ponemon, </w:t>
      </w:r>
      <w:hyperlink r:id="rId3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5"/>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6" w:name="_Toc274166462"/>
      <w:bookmarkStart w:id="627" w:name="_Toc116069878"/>
      <w:bookmarkStart w:id="628" w:name="_Toc127951640"/>
      <w:bookmarkStart w:id="629"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6"/>
      <w:bookmarkEnd w:id="627"/>
      <w:bookmarkEnd w:id="628"/>
    </w:p>
    <w:p w14:paraId="0E243843" w14:textId="77777777" w:rsidR="009D3CA3" w:rsidRDefault="009D3CA3" w:rsidP="009D3CA3">
      <w:pPr>
        <w:spacing w:after="0" w:line="240" w:lineRule="auto"/>
      </w:pPr>
      <w:r w:rsidRPr="00C513EA">
        <w:t xml:space="preserve">&lt; </w:t>
      </w:r>
      <w:r w:rsidRPr="00E26A7F">
        <w:rPr>
          <w:b/>
          <w:bCs/>
        </w:rPr>
        <w:t>ToDo:</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ToDo: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ToDo: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0" w:name="_Toc127951641"/>
      <w:bookmarkStart w:id="631" w:name="_Toc499635702"/>
      <w:bookmarkEnd w:id="629"/>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0"/>
    </w:p>
    <w:p w14:paraId="19FCE0BB" w14:textId="77777777" w:rsidR="00CE6CAE" w:rsidRDefault="00CE6CAE" w:rsidP="00CE6CAE">
      <w:pPr>
        <w:spacing w:after="0" w:line="240" w:lineRule="auto"/>
      </w:pPr>
      <w:r w:rsidRPr="00C513EA">
        <w:t xml:space="preserve">&lt; </w:t>
      </w:r>
      <w:r w:rsidRPr="00E26A7F">
        <w:rPr>
          <w:b/>
          <w:bCs/>
        </w:rPr>
        <w:t>ToDo:</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w:t>
            </w:r>
            <w:proofErr w:type="gramStart"/>
            <w:r w:rsidRPr="00FD3E0B">
              <w:rPr>
                <w:rFonts w:asciiTheme="majorBidi" w:hAnsiTheme="majorBidi" w:cstheme="majorBidi"/>
                <w:sz w:val="20"/>
                <w:szCs w:val="20"/>
              </w:rPr>
              <w:t>card</w:t>
            </w:r>
            <w:proofErr w:type="gramEnd"/>
            <w:r w:rsidRPr="00FD3E0B">
              <w:rPr>
                <w:rFonts w:asciiTheme="majorBidi" w:hAnsiTheme="majorBidi" w:cstheme="majorBidi"/>
                <w:sz w:val="20"/>
                <w:szCs w:val="20"/>
              </w:rPr>
              <w:t xml:space="preserve">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w:t>
            </w:r>
            <w:proofErr w:type="gramStart"/>
            <w:r w:rsidRPr="00FD3E0B">
              <w:rPr>
                <w:rFonts w:asciiTheme="majorBidi" w:hAnsiTheme="majorBidi" w:cstheme="majorBidi"/>
                <w:sz w:val="20"/>
                <w:szCs w:val="20"/>
              </w:rPr>
              <w:t>machine</w:t>
            </w:r>
            <w:proofErr w:type="gramEnd"/>
            <w:r w:rsidRPr="00FD3E0B">
              <w:rPr>
                <w:rFonts w:asciiTheme="majorBidi" w:hAnsiTheme="majorBidi" w:cstheme="majorBidi"/>
                <w:sz w:val="20"/>
                <w:szCs w:val="20"/>
              </w:rPr>
              <w:t xml:space="preserv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w:t>
            </w:r>
            <w:proofErr w:type="gramStart"/>
            <w:r w:rsidRPr="00FD3E0B">
              <w:rPr>
                <w:rFonts w:asciiTheme="majorBidi" w:hAnsiTheme="majorBidi" w:cstheme="majorBidi"/>
                <w:sz w:val="20"/>
                <w:szCs w:val="20"/>
              </w:rPr>
              <w:t>PIN</w:t>
            </w:r>
            <w:proofErr w:type="gramEnd"/>
            <w:r w:rsidRPr="00FD3E0B">
              <w:rPr>
                <w:rFonts w:asciiTheme="majorBidi" w:hAnsiTheme="majorBidi" w:cstheme="majorBidi"/>
                <w:sz w:val="20"/>
                <w:szCs w:val="20"/>
              </w:rPr>
              <w:t xml:space="preserve">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2" w:name="_Toc127951642"/>
      <w:r>
        <w:rPr>
          <w:sz w:val="36"/>
          <w:szCs w:val="36"/>
        </w:rPr>
        <w:lastRenderedPageBreak/>
        <w:t>Other Appendices</w:t>
      </w:r>
      <w:bookmarkEnd w:id="631"/>
      <w:bookmarkEnd w:id="632"/>
      <w:r>
        <w:rPr>
          <w:sz w:val="36"/>
          <w:szCs w:val="36"/>
        </w:rPr>
        <w:t xml:space="preserve"> </w:t>
      </w:r>
    </w:p>
    <w:p w14:paraId="228473F7" w14:textId="77777777" w:rsidR="004D5729" w:rsidRDefault="004D5729" w:rsidP="004D5729">
      <w:pPr>
        <w:spacing w:after="120" w:line="240" w:lineRule="auto"/>
      </w:pPr>
      <w:r w:rsidRPr="00C513EA">
        <w:t xml:space="preserve">&lt; </w:t>
      </w:r>
      <w:r w:rsidRPr="00792F3E">
        <w:rPr>
          <w:b/>
          <w:bCs/>
        </w:rPr>
        <w:t>ToDo:</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C6F84" w14:textId="77777777" w:rsidR="00A30325" w:rsidRDefault="00A30325" w:rsidP="00CA0258">
      <w:pPr>
        <w:spacing w:after="0" w:line="240" w:lineRule="auto"/>
      </w:pPr>
      <w:r>
        <w:separator/>
      </w:r>
    </w:p>
  </w:endnote>
  <w:endnote w:type="continuationSeparator" w:id="0">
    <w:p w14:paraId="000B4848" w14:textId="77777777" w:rsidR="00A30325" w:rsidRDefault="00A30325" w:rsidP="00CA0258">
      <w:pPr>
        <w:spacing w:after="0" w:line="240" w:lineRule="auto"/>
      </w:pPr>
      <w:r>
        <w:continuationSeparator/>
      </w:r>
    </w:p>
  </w:endnote>
  <w:endnote w:type="continuationNotice" w:id="1">
    <w:p w14:paraId="02E3392D" w14:textId="77777777" w:rsidR="00A30325" w:rsidRDefault="00A303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7482B" w14:textId="77777777" w:rsidR="00A30325" w:rsidRDefault="00A30325" w:rsidP="00CA0258">
      <w:pPr>
        <w:spacing w:after="0" w:line="240" w:lineRule="auto"/>
      </w:pPr>
      <w:r>
        <w:separator/>
      </w:r>
    </w:p>
  </w:footnote>
  <w:footnote w:type="continuationSeparator" w:id="0">
    <w:p w14:paraId="09417A98" w14:textId="77777777" w:rsidR="00A30325" w:rsidRDefault="00A30325" w:rsidP="00CA0258">
      <w:pPr>
        <w:spacing w:after="0" w:line="240" w:lineRule="auto"/>
      </w:pPr>
      <w:r>
        <w:continuationSeparator/>
      </w:r>
    </w:p>
  </w:footnote>
  <w:footnote w:type="continuationNotice" w:id="1">
    <w:p w14:paraId="5BFDC1B5" w14:textId="77777777" w:rsidR="00A30325" w:rsidRDefault="00A3032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2AC5157"/>
    <w:multiLevelType w:val="hybridMultilevel"/>
    <w:tmpl w:val="F5CC4FCE"/>
    <w:lvl w:ilvl="0" w:tplc="21CC0C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1"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4"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1"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2"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3"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6"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40"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1"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4"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6"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7"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8"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9"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1"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2"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4"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9"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60"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3"/>
  </w:num>
  <w:num w:numId="2" w16cid:durableId="1708751140">
    <w:abstractNumId w:val="51"/>
  </w:num>
  <w:num w:numId="3" w16cid:durableId="1688092115">
    <w:abstractNumId w:val="9"/>
  </w:num>
  <w:num w:numId="4" w16cid:durableId="1026492190">
    <w:abstractNumId w:val="6"/>
  </w:num>
  <w:num w:numId="5" w16cid:durableId="131484153">
    <w:abstractNumId w:val="35"/>
  </w:num>
  <w:num w:numId="6" w16cid:durableId="732846967">
    <w:abstractNumId w:val="12"/>
  </w:num>
  <w:num w:numId="7" w16cid:durableId="220100629">
    <w:abstractNumId w:val="14"/>
  </w:num>
  <w:num w:numId="8" w16cid:durableId="1102916233">
    <w:abstractNumId w:val="50"/>
  </w:num>
  <w:num w:numId="9" w16cid:durableId="692339477">
    <w:abstractNumId w:val="48"/>
  </w:num>
  <w:num w:numId="10" w16cid:durableId="1091469305">
    <w:abstractNumId w:val="5"/>
  </w:num>
  <w:num w:numId="11" w16cid:durableId="726686367">
    <w:abstractNumId w:val="46"/>
  </w:num>
  <w:num w:numId="12" w16cid:durableId="463277928">
    <w:abstractNumId w:val="0"/>
  </w:num>
  <w:num w:numId="13" w16cid:durableId="1868523401">
    <w:abstractNumId w:val="13"/>
  </w:num>
  <w:num w:numId="14" w16cid:durableId="1555119307">
    <w:abstractNumId w:val="47"/>
  </w:num>
  <w:num w:numId="15" w16cid:durableId="594870920">
    <w:abstractNumId w:val="20"/>
  </w:num>
  <w:num w:numId="16" w16cid:durableId="1354069817">
    <w:abstractNumId w:val="40"/>
  </w:num>
  <w:num w:numId="17" w16cid:durableId="1759522551">
    <w:abstractNumId w:val="43"/>
  </w:num>
  <w:num w:numId="18" w16cid:durableId="1645426584">
    <w:abstractNumId w:val="2"/>
  </w:num>
  <w:num w:numId="19" w16cid:durableId="850411299">
    <w:abstractNumId w:val="31"/>
  </w:num>
  <w:num w:numId="20" w16cid:durableId="857351341">
    <w:abstractNumId w:val="56"/>
  </w:num>
  <w:num w:numId="21" w16cid:durableId="957641658">
    <w:abstractNumId w:val="45"/>
  </w:num>
  <w:num w:numId="22" w16cid:durableId="1398241931">
    <w:abstractNumId w:val="30"/>
  </w:num>
  <w:num w:numId="23" w16cid:durableId="136149522">
    <w:abstractNumId w:val="39"/>
  </w:num>
  <w:num w:numId="24" w16cid:durableId="1637756884">
    <w:abstractNumId w:val="8"/>
  </w:num>
  <w:num w:numId="25" w16cid:durableId="851260305">
    <w:abstractNumId w:val="32"/>
  </w:num>
  <w:num w:numId="26" w16cid:durableId="1994406148">
    <w:abstractNumId w:val="16"/>
  </w:num>
  <w:num w:numId="27" w16cid:durableId="1171526448">
    <w:abstractNumId w:val="58"/>
  </w:num>
  <w:num w:numId="28" w16cid:durableId="1689213752">
    <w:abstractNumId w:val="24"/>
  </w:num>
  <w:num w:numId="29" w16cid:durableId="1046904091">
    <w:abstractNumId w:val="10"/>
  </w:num>
  <w:num w:numId="30" w16cid:durableId="1367019668">
    <w:abstractNumId w:val="59"/>
  </w:num>
  <w:num w:numId="31" w16cid:durableId="72969298">
    <w:abstractNumId w:val="36"/>
  </w:num>
  <w:num w:numId="32" w16cid:durableId="427582586">
    <w:abstractNumId w:val="25"/>
  </w:num>
  <w:num w:numId="33" w16cid:durableId="1629513301">
    <w:abstractNumId w:val="52"/>
  </w:num>
  <w:num w:numId="34" w16cid:durableId="1301308545">
    <w:abstractNumId w:val="22"/>
  </w:num>
  <w:num w:numId="35" w16cid:durableId="1976911125">
    <w:abstractNumId w:val="53"/>
  </w:num>
  <w:num w:numId="36" w16cid:durableId="511838281">
    <w:abstractNumId w:val="18"/>
  </w:num>
  <w:num w:numId="37" w16cid:durableId="1406225654">
    <w:abstractNumId w:val="49"/>
  </w:num>
  <w:num w:numId="38" w16cid:durableId="1980567673">
    <w:abstractNumId w:val="33"/>
  </w:num>
  <w:num w:numId="39" w16cid:durableId="1709792962">
    <w:abstractNumId w:val="44"/>
  </w:num>
  <w:num w:numId="40" w16cid:durableId="431631777">
    <w:abstractNumId w:val="21"/>
  </w:num>
  <w:num w:numId="41" w16cid:durableId="883057754">
    <w:abstractNumId w:val="55"/>
  </w:num>
  <w:num w:numId="42" w16cid:durableId="122189306">
    <w:abstractNumId w:val="4"/>
  </w:num>
  <w:num w:numId="43" w16cid:durableId="1784184125">
    <w:abstractNumId w:val="42"/>
  </w:num>
  <w:num w:numId="44" w16cid:durableId="1057434818">
    <w:abstractNumId w:val="60"/>
  </w:num>
  <w:num w:numId="45" w16cid:durableId="1885555102">
    <w:abstractNumId w:val="57"/>
  </w:num>
  <w:num w:numId="46" w16cid:durableId="1415325125">
    <w:abstractNumId w:val="38"/>
  </w:num>
  <w:num w:numId="47" w16cid:durableId="1752115272">
    <w:abstractNumId w:val="37"/>
  </w:num>
  <w:num w:numId="48" w16cid:durableId="1236208119">
    <w:abstractNumId w:val="54"/>
  </w:num>
  <w:num w:numId="49" w16cid:durableId="98989429">
    <w:abstractNumId w:val="28"/>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9"/>
  </w:num>
  <w:num w:numId="54" w16cid:durableId="770590133">
    <w:abstractNumId w:val="17"/>
  </w:num>
  <w:num w:numId="55" w16cid:durableId="2024428636">
    <w:abstractNumId w:val="34"/>
  </w:num>
  <w:num w:numId="56" w16cid:durableId="975376400">
    <w:abstractNumId w:val="41"/>
  </w:num>
  <w:num w:numId="57" w16cid:durableId="1572230180">
    <w:abstractNumId w:val="27"/>
  </w:num>
  <w:num w:numId="58" w16cid:durableId="1347635575">
    <w:abstractNumId w:val="11"/>
  </w:num>
  <w:num w:numId="59" w16cid:durableId="722145063">
    <w:abstractNumId w:val="1"/>
  </w:num>
  <w:num w:numId="60" w16cid:durableId="34290179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6"/>
  </w:num>
  <w:num w:numId="64" w16cid:durableId="1304774078">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4C1A"/>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C758B"/>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1F26"/>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67569"/>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54B9D"/>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0325"/>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3E47"/>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3428"/>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342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Grid-Accent111">
    <w:name w:val="Light Grid - Accent 111"/>
    <w:basedOn w:val="TableNormal"/>
    <w:uiPriority w:val="62"/>
    <w:rsid w:val="001C758B"/>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ethics.acm.org/code-of-ethics/software-engineering-code/"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ibm.com/security/digital-assets/cost-data-breach-report/1Cost%20of%20a%20Data%20Breach%20Report%20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comparitech.com/blog/information-security/password-statistic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yperlink" Target="https://www.techtarget.com/searchsecurity/post/Enterprise-password-security-guidelines-in-a-nutshell" TargetMode="External"/><Relationship Id="rId30" Type="http://schemas.openxmlformats.org/officeDocument/2006/relationships/hyperlink" Target="https://www.ponemon.org/local/upload/file/The_Human_Factor_in_data_Protection_WP_FINAL.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2</Pages>
  <Words>9032</Words>
  <Characters>5148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Abou Jabal</cp:lastModifiedBy>
  <cp:revision>23</cp:revision>
  <dcterms:created xsi:type="dcterms:W3CDTF">2023-02-22T12:50:00Z</dcterms:created>
  <dcterms:modified xsi:type="dcterms:W3CDTF">2023-09-1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